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4256E4" w14:textId="23D364B5" w:rsidR="00731C6E" w:rsidRPr="00731C6E" w:rsidRDefault="00731C6E" w:rsidP="00731C6E">
      <w:pPr>
        <w:jc w:val="center"/>
        <w:rPr>
          <w:b/>
          <w:lang w:val="sr-Latn-RS"/>
        </w:rPr>
      </w:pPr>
      <w:r w:rsidRPr="00731C6E">
        <w:rPr>
          <w:b/>
          <w:lang w:val="sr-Latn-RS"/>
        </w:rPr>
        <w:t>PITANJA ZA ISPIT IZ PREDMETA TEHNIČKI MATERIJALI</w:t>
      </w:r>
    </w:p>
    <w:p w14:paraId="7122957E" w14:textId="56CDF470" w:rsidR="00731C6E" w:rsidRDefault="00731C6E" w:rsidP="00731C6E">
      <w:pPr>
        <w:jc w:val="both"/>
        <w:rPr>
          <w:lang w:val="sr-Latn-RS"/>
        </w:rPr>
      </w:pPr>
    </w:p>
    <w:p w14:paraId="516D3688" w14:textId="1ADC8B13" w:rsidR="00EB2618" w:rsidRPr="00A847F6" w:rsidRDefault="0029692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vesti periode u razvoju ljudskog društva koja su dobila mimena po materijalima koji su u to vreme najviše korišćeni?</w:t>
      </w:r>
    </w:p>
    <w:p w14:paraId="5F4A893F" w14:textId="1076CCEC" w:rsidR="0029692E" w:rsidRPr="00A847F6" w:rsidRDefault="0029692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ako se dobija bronza?</w:t>
      </w:r>
    </w:p>
    <w:p w14:paraId="3CFECF44" w14:textId="774D09FE" w:rsidR="0029692E" w:rsidRPr="00A847F6" w:rsidRDefault="0029692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ada je nastupilo gvozdeno doba?</w:t>
      </w:r>
    </w:p>
    <w:p w14:paraId="11121A9F" w14:textId="7D98C604" w:rsidR="0029692E" w:rsidRPr="00A847F6" w:rsidRDefault="0029692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Po kom materijalu se naziva 20. vek?</w:t>
      </w:r>
    </w:p>
    <w:p w14:paraId="041B4AF3" w14:textId="6290ACDC" w:rsidR="0029692E" w:rsidRPr="00A847F6" w:rsidRDefault="0029692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oji je dominantan pravac istraživanja u oblasti materijala u novije vreme?</w:t>
      </w:r>
    </w:p>
    <w:p w14:paraId="35D84518" w14:textId="54DF704E" w:rsidR="0029692E" w:rsidRPr="00A847F6" w:rsidRDefault="0029692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je predmet istraživanja u nauci o materijalima?</w:t>
      </w:r>
    </w:p>
    <w:p w14:paraId="4492343D" w14:textId="63A4482F" w:rsidR="0029692E" w:rsidRPr="00A847F6" w:rsidRDefault="0029692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je predmet istraživanj u inženjerstvu materijala</w:t>
      </w:r>
    </w:p>
    <w:p w14:paraId="26A7ADAB" w14:textId="60FB1F7E" w:rsidR="0029692E" w:rsidRPr="00A847F6" w:rsidRDefault="0029692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se podrazumeva do strukturom materijala</w:t>
      </w:r>
    </w:p>
    <w:p w14:paraId="5955E95E" w14:textId="2F137863" w:rsidR="0029692E" w:rsidRPr="00A847F6" w:rsidRDefault="00940D41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vesti tri osnovne i dve dodatne grupe materijala?</w:t>
      </w:r>
    </w:p>
    <w:p w14:paraId="6B103E4B" w14:textId="1DC2BF32" w:rsidR="00940D41" w:rsidRPr="00A847F6" w:rsidRDefault="00940D41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 čemu se zasniva klasifikacija materijala?</w:t>
      </w:r>
    </w:p>
    <w:p w14:paraId="1730634E" w14:textId="76B4E3CB" w:rsidR="00940D41" w:rsidRPr="00A847F6" w:rsidRDefault="00940D41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su to napredni materijali?</w:t>
      </w:r>
    </w:p>
    <w:p w14:paraId="26F9670C" w14:textId="3F1476F2" w:rsidR="00940D41" w:rsidRPr="00A847F6" w:rsidRDefault="00940D41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vesti pet faktora koji utiču na ponašanje materijala</w:t>
      </w:r>
    </w:p>
    <w:p w14:paraId="73F39BF8" w14:textId="7D307B52" w:rsidR="00940D41" w:rsidRPr="00A847F6" w:rsidRDefault="00940D41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vesti najvažnija mehanička svojstva (najmanje 5)</w:t>
      </w:r>
    </w:p>
    <w:p w14:paraId="0C8B774E" w14:textId="59AEF503" w:rsidR="00940D41" w:rsidRPr="00A847F6" w:rsidRDefault="00940D41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vesti fizička svojstva (najmanje 4)</w:t>
      </w:r>
    </w:p>
    <w:p w14:paraId="4BE7EE77" w14:textId="608F4C85" w:rsidR="00940D41" w:rsidRPr="00A847F6" w:rsidRDefault="00940D41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vesti proizvodna (tehnološka) svojstva (najmanje 3)</w:t>
      </w:r>
    </w:p>
    <w:p w14:paraId="278013B5" w14:textId="1DC08849" w:rsidR="00940D41" w:rsidRPr="00A847F6" w:rsidRDefault="00940D41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Zašto su važna hemijska svojstva materijala</w:t>
      </w:r>
    </w:p>
    <w:p w14:paraId="6F70F194" w14:textId="122DDB33" w:rsidR="00940D41" w:rsidRPr="00A847F6" w:rsidRDefault="00940D41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Zašto su važna proizvodna (tehnološka) svojstva materijala</w:t>
      </w:r>
    </w:p>
    <w:p w14:paraId="7DB381A3" w14:textId="795FD5C9" w:rsidR="00940D41" w:rsidRPr="00A847F6" w:rsidRDefault="00940D41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ako se definišu metalni materijalia</w:t>
      </w:r>
    </w:p>
    <w:p w14:paraId="19282D89" w14:textId="321A56E6" w:rsidR="004851F4" w:rsidRPr="00A847F6" w:rsidRDefault="004851F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Zbog čega su metali dobri provodnici struje i toplote</w:t>
      </w:r>
    </w:p>
    <w:p w14:paraId="720B180B" w14:textId="5ED4A020" w:rsidR="004851F4" w:rsidRPr="00A847F6" w:rsidRDefault="004851F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Poređati grupe materijala po otpornosti na lom (od najotpornijih do najosetljivijih)</w:t>
      </w:r>
    </w:p>
    <w:p w14:paraId="603F1F12" w14:textId="7E1AB4E1" w:rsidR="004851F4" w:rsidRPr="00A847F6" w:rsidRDefault="004851F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Poređati grupe materijala po zateznoj čvrstoći (od najjačih do najslabijih)</w:t>
      </w:r>
    </w:p>
    <w:p w14:paraId="4A3A1AD6" w14:textId="124E5B39" w:rsidR="004851F4" w:rsidRPr="00A847F6" w:rsidRDefault="004851F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Poređati materijale po krutosti (od najkrućih do najelastičnijih)</w:t>
      </w:r>
    </w:p>
    <w:p w14:paraId="3B062DFD" w14:textId="11C9CA9A" w:rsidR="004851F4" w:rsidRPr="00A847F6" w:rsidRDefault="004851F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ako se definišu keramički materijali</w:t>
      </w:r>
    </w:p>
    <w:p w14:paraId="7170E0C9" w14:textId="1C5F0F63" w:rsidR="004851F4" w:rsidRPr="00A847F6" w:rsidRDefault="004851F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je tradicionalna keramika</w:t>
      </w:r>
    </w:p>
    <w:p w14:paraId="346E9B94" w14:textId="63FA7C32" w:rsidR="004851F4" w:rsidRPr="00A847F6" w:rsidRDefault="004851F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Po čemu su keramički i metalni materijali slični a po čemu se razlikuju (krutost, čvrstoća, duktilnost, otpornost na lom, provodnost, otpornost na povišenim temperaturama i prema agresivnim sredinama)?</w:t>
      </w:r>
    </w:p>
    <w:p w14:paraId="6A3C2F10" w14:textId="5F4E9547" w:rsidR="004851F4" w:rsidRPr="00A847F6" w:rsidRDefault="00FE21A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su polimeri? Koja je njihova glavna strukturalna karakteristika koja ih razlikuje od drugih vrsta materijala</w:t>
      </w:r>
    </w:p>
    <w:p w14:paraId="7633F8E3" w14:textId="5DD0C3AD" w:rsidR="00FE21AE" w:rsidRPr="00A847F6" w:rsidRDefault="00FE21A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vesti najvažnije polimere (najmanje 4)</w:t>
      </w:r>
    </w:p>
    <w:p w14:paraId="59925858" w14:textId="76B98C63" w:rsidR="00FE21AE" w:rsidRPr="00A847F6" w:rsidRDefault="00FE21A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je glavni nedostatak polimera</w:t>
      </w:r>
    </w:p>
    <w:p w14:paraId="3B5B6BAF" w14:textId="4C9CDBE2" w:rsidR="00FE21AE" w:rsidRPr="00A847F6" w:rsidRDefault="0079784F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akva je čvrstoća, krutost i duktilnost kod polimera u odnosu na metale i keramiku?</w:t>
      </w:r>
    </w:p>
    <w:p w14:paraId="442D3D18" w14:textId="6B6AD0DE" w:rsidR="0079784F" w:rsidRPr="00A847F6" w:rsidRDefault="0079784F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ako se dobijaju kompoziti</w:t>
      </w:r>
    </w:p>
    <w:p w14:paraId="3928D2FA" w14:textId="0848E68E" w:rsidR="0079784F" w:rsidRPr="00A847F6" w:rsidRDefault="0079784F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U kojim industrijama se primenjuju kompoziti (na</w:t>
      </w:r>
      <w:r w:rsidR="00AB2ADF" w:rsidRPr="00A847F6">
        <w:rPr>
          <w:lang w:val="sr-Latn-RS"/>
        </w:rPr>
        <w:t>vesti</w:t>
      </w:r>
      <w:r w:rsidRPr="00A847F6">
        <w:rPr>
          <w:lang w:val="sr-Latn-RS"/>
        </w:rPr>
        <w:t xml:space="preserve"> najmanje 3)</w:t>
      </w:r>
    </w:p>
    <w:p w14:paraId="101CA44D" w14:textId="5728F1CF" w:rsidR="0079784F" w:rsidRPr="00A847F6" w:rsidRDefault="0079784F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vesti tri glavna nedostatka kompozitnih materijala</w:t>
      </w:r>
    </w:p>
    <w:p w14:paraId="783E29DE" w14:textId="32C21017" w:rsidR="0079784F" w:rsidRPr="00A847F6" w:rsidRDefault="00AB2ADF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su</w:t>
      </w:r>
      <w:r w:rsidR="00731C6E">
        <w:rPr>
          <w:lang w:val="sr-Latn-RS"/>
        </w:rPr>
        <w:t xml:space="preserve"> to</w:t>
      </w:r>
      <w:r w:rsidRPr="00A847F6">
        <w:rPr>
          <w:lang w:val="sr-Latn-RS"/>
        </w:rPr>
        <w:t xml:space="preserve"> napredni materijali</w:t>
      </w:r>
    </w:p>
    <w:p w14:paraId="4BD7874D" w14:textId="18C1230F" w:rsidR="00AB2ADF" w:rsidRPr="00A847F6" w:rsidRDefault="00AB2ADF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vesti dva načina razvoja naprednih materijala</w:t>
      </w:r>
    </w:p>
    <w:p w14:paraId="4C394CEE" w14:textId="2A844A5A" w:rsidR="00AB2ADF" w:rsidRPr="00A847F6" w:rsidRDefault="00AB2ADF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vesti najvažnije napredne materijale (najmanje 3)</w:t>
      </w:r>
    </w:p>
    <w:p w14:paraId="48AADDB7" w14:textId="181A9F22" w:rsidR="00AB2ADF" w:rsidRPr="00A847F6" w:rsidRDefault="00AB2ADF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je glavni nedostatak naprednih materijala</w:t>
      </w:r>
    </w:p>
    <w:p w14:paraId="4A348B02" w14:textId="0376B2E0" w:rsidR="00AB2ADF" w:rsidRPr="00A847F6" w:rsidRDefault="00AB2ADF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je glavna karakteristika poluprovodnika</w:t>
      </w:r>
    </w:p>
    <w:p w14:paraId="0330F608" w14:textId="07D1B9BB" w:rsidR="00AB2ADF" w:rsidRPr="00A847F6" w:rsidRDefault="00AB2ADF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oji hemijski elementi se koriste za izradu poluprovodnika (navesti najmanje 3)</w:t>
      </w:r>
    </w:p>
    <w:p w14:paraId="381CFB40" w14:textId="2F8D8E90" w:rsidR="00AB2ADF" w:rsidRPr="007374CB" w:rsidRDefault="00AB2ADF" w:rsidP="00B23478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7374CB">
        <w:rPr>
          <w:lang w:val="sr-Latn-RS"/>
        </w:rPr>
        <w:t>Koji je glavni zahtev koji biomaterijali moraju da ispune</w:t>
      </w:r>
      <w:r w:rsidR="007374CB" w:rsidRPr="007374CB">
        <w:rPr>
          <w:lang w:val="sr-Latn-RS"/>
        </w:rPr>
        <w:t xml:space="preserve">. </w:t>
      </w:r>
      <w:bookmarkStart w:id="0" w:name="_GoBack"/>
      <w:bookmarkEnd w:id="0"/>
      <w:r w:rsidRPr="007374CB">
        <w:rPr>
          <w:lang w:val="sr-Latn-RS"/>
        </w:rPr>
        <w:t>Navesti najmanje dve aplikacije biomaterijala</w:t>
      </w:r>
    </w:p>
    <w:p w14:paraId="2CCBE1AE" w14:textId="1B208689" w:rsidR="00AB2ADF" w:rsidRPr="00A847F6" w:rsidRDefault="00AB2ADF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predstavljaju pametni materijali i koja je njihova osnovna karakteristika</w:t>
      </w:r>
    </w:p>
    <w:p w14:paraId="513CA436" w14:textId="248BFA3C" w:rsidR="00AB2ADF" w:rsidRPr="00A847F6" w:rsidRDefault="00366196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lastRenderedPageBreak/>
        <w:t xml:space="preserve">Navesti najmanje tri grupe pametnih materijala i objasniti koje su njihove karakteristike koje ih </w:t>
      </w:r>
      <w:r w:rsidR="00196CDB" w:rsidRPr="00A847F6">
        <w:rPr>
          <w:lang w:val="sr-Latn-RS"/>
        </w:rPr>
        <w:t xml:space="preserve">čine </w:t>
      </w:r>
      <w:r w:rsidRPr="00A847F6">
        <w:rPr>
          <w:lang w:val="sr-Latn-RS"/>
        </w:rPr>
        <w:t>„pametnim“</w:t>
      </w:r>
    </w:p>
    <w:p w14:paraId="3AFCB77D" w14:textId="5515A0CF" w:rsidR="00196CDB" w:rsidRPr="00A847F6" w:rsidRDefault="00196CDB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predstavljaju nanomaterijali</w:t>
      </w:r>
      <w:r w:rsidR="00F3412F" w:rsidRPr="00A847F6">
        <w:rPr>
          <w:lang w:val="sr-Latn-RS"/>
        </w:rPr>
        <w:t xml:space="preserve"> i koja je njihova glavna karakteristika</w:t>
      </w:r>
    </w:p>
    <w:p w14:paraId="1CB2063A" w14:textId="77E276C8" w:rsidR="00B732FE" w:rsidRPr="007374CB" w:rsidRDefault="00B732FE" w:rsidP="00504760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7374CB">
        <w:rPr>
          <w:lang w:val="sr-Latn-RS"/>
        </w:rPr>
        <w:t>Šta predstavljaju metalne pene. Kako se ovi materijali dobijaju i kolika je poroznost kod ove vrste materijala</w:t>
      </w:r>
      <w:r w:rsidR="007374CB" w:rsidRPr="007374CB">
        <w:rPr>
          <w:lang w:val="sr-Latn-RS"/>
        </w:rPr>
        <w:t xml:space="preserve">. </w:t>
      </w:r>
      <w:r w:rsidRPr="007374CB">
        <w:rPr>
          <w:lang w:val="sr-Latn-RS"/>
        </w:rPr>
        <w:t>Gde se primenjuju (najmanje tri primene)</w:t>
      </w:r>
    </w:p>
    <w:p w14:paraId="47E7AE3C" w14:textId="5F843C8D" w:rsidR="00B732FE" w:rsidRPr="00A847F6" w:rsidRDefault="00B732F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su amorfne legure (metalna stakla), koje su njihove karkteristike, kako se dobijaju.</w:t>
      </w:r>
    </w:p>
    <w:p w14:paraId="120486A4" w14:textId="3E8C139E" w:rsidR="00B732FE" w:rsidRPr="00A847F6" w:rsidRDefault="00B732F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jvažnija svojstva amorfnih legura koje ih izdvajaju od drugih metala</w:t>
      </w:r>
    </w:p>
    <w:p w14:paraId="164FECDF" w14:textId="44B97C55" w:rsidR="00B732FE" w:rsidRPr="00A847F6" w:rsidRDefault="00B732F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ako se definiše atom i od čega se sastoji</w:t>
      </w:r>
    </w:p>
    <w:p w14:paraId="504D6F81" w14:textId="0B6E7553" w:rsidR="00B732FE" w:rsidRPr="00A847F6" w:rsidRDefault="00366D8D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je atomski broj a šta atomska masa</w:t>
      </w:r>
    </w:p>
    <w:p w14:paraId="61C21C19" w14:textId="77777777" w:rsidR="00535A48" w:rsidRPr="00A847F6" w:rsidRDefault="00535A48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vesti nazive kvantnih brojeva i dati objašnjenje šta svaki od njih znači</w:t>
      </w:r>
    </w:p>
    <w:p w14:paraId="006DFC56" w14:textId="2FABCA2B" w:rsidR="00366D8D" w:rsidRPr="00A847F6" w:rsidRDefault="00535A48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 xml:space="preserve">Navesti nazive dve osnovne grupe veza i </w:t>
      </w:r>
      <w:r w:rsidR="00454C0C" w:rsidRPr="00A847F6">
        <w:rPr>
          <w:lang w:val="sr-Latn-RS"/>
        </w:rPr>
        <w:t>njihove podgrupe</w:t>
      </w:r>
    </w:p>
    <w:p w14:paraId="3F66BF10" w14:textId="7920EA78" w:rsidR="00454C0C" w:rsidRPr="00A847F6" w:rsidRDefault="00454C0C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Da li tip veze utiče na svojstva materijala. Navesti primere</w:t>
      </w:r>
    </w:p>
    <w:p w14:paraId="76EF7D57" w14:textId="2542ABD7" w:rsidR="00454C0C" w:rsidRPr="00A847F6" w:rsidRDefault="00454C0C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Između kojih vrsta atoma nastaju jonske veze. Objasniti mehanizam njihovog nastajanja</w:t>
      </w:r>
    </w:p>
    <w:p w14:paraId="3757A07D" w14:textId="0A94ABB0" w:rsidR="00454C0C" w:rsidRPr="00A847F6" w:rsidRDefault="00454C0C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oje su glavne karakteristike jonskih materijala</w:t>
      </w:r>
    </w:p>
    <w:p w14:paraId="6CA0CC97" w14:textId="597E15B1" w:rsidR="00454C0C" w:rsidRPr="00A847F6" w:rsidRDefault="00454C0C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 koji način se ostvaruje kovalentna veza</w:t>
      </w:r>
    </w:p>
    <w:p w14:paraId="55E30AF4" w14:textId="5998DD4E" w:rsidR="00454C0C" w:rsidRPr="00A847F6" w:rsidRDefault="00454C0C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od kojih gasova i materijala se obrazuje kovalentna veza (navesti najmanje 5 primera)</w:t>
      </w:r>
    </w:p>
    <w:p w14:paraId="2E495B4A" w14:textId="595B6F0A" w:rsidR="00454C0C" w:rsidRPr="00A847F6" w:rsidRDefault="00454C0C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 xml:space="preserve">Kod koje dve vrste materijala je prisutna </w:t>
      </w:r>
      <w:r w:rsidR="00567C29" w:rsidRPr="00A847F6">
        <w:rPr>
          <w:lang w:val="sr-Latn-RS"/>
        </w:rPr>
        <w:t>metalna veza</w:t>
      </w:r>
    </w:p>
    <w:p w14:paraId="1CF0E2A4" w14:textId="7F713B82" w:rsidR="000C2576" w:rsidRPr="00A847F6" w:rsidRDefault="000C2576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Objasniti zbog čega su metali dobri provodnici toplote i struje</w:t>
      </w:r>
    </w:p>
    <w:p w14:paraId="727A941F" w14:textId="7A71BD1D" w:rsidR="000C2576" w:rsidRPr="00A847F6" w:rsidRDefault="000C2576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ako se menja temperatura topljenja metala duž grupe. Dati objašnjenje</w:t>
      </w:r>
    </w:p>
    <w:p w14:paraId="2090961A" w14:textId="4324226D" w:rsidR="000C2576" w:rsidRPr="00A847F6" w:rsidRDefault="000C2576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 xml:space="preserve">Pored provodljivosti struje i toplote </w:t>
      </w:r>
      <w:r w:rsidR="00F667BD" w:rsidRPr="00A847F6">
        <w:rPr>
          <w:lang w:val="sr-Latn-RS"/>
        </w:rPr>
        <w:t>navesti ostale važne karakteristke metalnih materijala</w:t>
      </w:r>
    </w:p>
    <w:p w14:paraId="0A3BF59B" w14:textId="5FED622F" w:rsidR="00F667BD" w:rsidRPr="00A847F6" w:rsidRDefault="00F667BD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ako nastaju sekundarne veze. Kakve su ove veze po intenzitetu u odnosu na primarne veze</w:t>
      </w:r>
    </w:p>
    <w:p w14:paraId="188D0B32" w14:textId="407B326F" w:rsidR="00F667BD" w:rsidRPr="00A847F6" w:rsidRDefault="00F667BD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 xml:space="preserve">Kako nastaju Van der Valsove veze. </w:t>
      </w:r>
    </w:p>
    <w:p w14:paraId="6D4F82B6" w14:textId="56EA58F0" w:rsidR="00F667BD" w:rsidRPr="00A847F6" w:rsidRDefault="00F667BD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ako nastaju vvodonične veze</w:t>
      </w:r>
    </w:p>
    <w:p w14:paraId="24175F99" w14:textId="0B0217F5" w:rsidR="00F667BD" w:rsidRPr="00A847F6" w:rsidRDefault="00F667BD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 xml:space="preserve">Koje su najvažnija fizička svojstva materijala (navesti </w:t>
      </w:r>
      <w:r w:rsidR="00E30134" w:rsidRPr="00A847F6">
        <w:rPr>
          <w:lang w:val="sr-Latn-RS"/>
        </w:rPr>
        <w:t>minimalno šest)</w:t>
      </w:r>
    </w:p>
    <w:p w14:paraId="1416D16B" w14:textId="7AE705F2" w:rsidR="00E30134" w:rsidRPr="00A847F6" w:rsidRDefault="00E3013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predstavlja feromagnetizam</w:t>
      </w:r>
    </w:p>
    <w:p w14:paraId="117CBBC1" w14:textId="34710D11" w:rsidR="00E30134" w:rsidRPr="00A847F6" w:rsidRDefault="00E3013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predstvlja korozija. Koje vrste materijala su podložne koroziji</w:t>
      </w:r>
    </w:p>
    <w:p w14:paraId="0D2EA4C3" w14:textId="63B84E2B" w:rsidR="00E30134" w:rsidRPr="00A847F6" w:rsidRDefault="00E3013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 koja pitanja možemo dobiti odgovore poznajući atomsku strukturu materijala</w:t>
      </w:r>
    </w:p>
    <w:p w14:paraId="60D837A5" w14:textId="16081BF6" w:rsidR="00E30134" w:rsidRPr="00A847F6" w:rsidRDefault="00E3013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oja je razlika između kristalnih i amorfnih materijala</w:t>
      </w:r>
    </w:p>
    <w:p w14:paraId="47A0B332" w14:textId="1A8638FE" w:rsidR="00E30134" w:rsidRPr="00A847F6" w:rsidRDefault="00E3013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oje su osnovne karakteristike izotropnih materijala</w:t>
      </w:r>
    </w:p>
    <w:p w14:paraId="3AD00932" w14:textId="712B8AD2" w:rsidR="00E30134" w:rsidRPr="00A847F6" w:rsidRDefault="00120986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predstavlja elementarna ćelija ili elementarna kristalna rešetka</w:t>
      </w:r>
    </w:p>
    <w:p w14:paraId="097C2D49" w14:textId="6B4A5B5D" w:rsidR="00120986" w:rsidRPr="00A847F6" w:rsidRDefault="00120986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vesti osnovne karakteristike elementane ćelije</w:t>
      </w:r>
    </w:p>
    <w:p w14:paraId="532C4E2A" w14:textId="6AE1EA09" w:rsidR="0048131E" w:rsidRPr="00A847F6" w:rsidRDefault="0048131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vesti tri osnovna rasporeda atoma zastupljena kod metalnih materijala</w:t>
      </w:r>
    </w:p>
    <w:p w14:paraId="56E579CC" w14:textId="74C57B2D" w:rsidR="0048131E" w:rsidRPr="00A847F6" w:rsidRDefault="0048131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vesti osnovne karakteristike zapreminski centrirane kubne strukture (n, parametar rešetke, KB)</w:t>
      </w:r>
    </w:p>
    <w:p w14:paraId="453D0A99" w14:textId="4CC355F9" w:rsidR="0048131E" w:rsidRPr="00A847F6" w:rsidRDefault="0048131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vesti osnovne karakteristike površinski centrirane kubne strukture (n, parametar rešetke, KB)</w:t>
      </w:r>
    </w:p>
    <w:p w14:paraId="54A0B4CC" w14:textId="4628763A" w:rsidR="0048131E" w:rsidRPr="00A847F6" w:rsidRDefault="0048131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vesti osnovne karakteristike heksagonalne gusto složene strukture (n, parametar rešetke, KB)</w:t>
      </w:r>
    </w:p>
    <w:p w14:paraId="3D9CD8FC" w14:textId="0905C830" w:rsidR="0048131E" w:rsidRPr="00A847F6" w:rsidRDefault="0048131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predstavlja alotropija a šta polimorfija</w:t>
      </w:r>
    </w:p>
    <w:p w14:paraId="791D2B89" w14:textId="50436389" w:rsidR="0048131E" w:rsidRPr="00A847F6" w:rsidRDefault="0012397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vesti osnovne tipove greške u kristalnoj strukturi</w:t>
      </w:r>
    </w:p>
    <w:p w14:paraId="0D39E3E1" w14:textId="0EB2CB97" w:rsidR="00123974" w:rsidRPr="00A847F6" w:rsidRDefault="0012397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oje su osnovne tačkaste greške</w:t>
      </w:r>
    </w:p>
    <w:p w14:paraId="37A13348" w14:textId="1CDEFCA9" w:rsidR="00123974" w:rsidRPr="00A847F6" w:rsidRDefault="0012397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predstavljaju praznine u kristalnoj strukturi i na koji način nastaju</w:t>
      </w:r>
    </w:p>
    <w:p w14:paraId="7066341D" w14:textId="72482841" w:rsidR="00123974" w:rsidRPr="00A847F6" w:rsidRDefault="0012397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predstavljaju intersticijalni atomi</w:t>
      </w:r>
    </w:p>
    <w:p w14:paraId="3090543C" w14:textId="03D4193D" w:rsidR="00123974" w:rsidRPr="00A847F6" w:rsidRDefault="0012397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predstavljaju supstitucijski atomi</w:t>
      </w:r>
    </w:p>
    <w:p w14:paraId="27A9D755" w14:textId="2955F781" w:rsidR="00123974" w:rsidRPr="00A847F6" w:rsidRDefault="00123974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 xml:space="preserve">Šta predstavljaju </w:t>
      </w:r>
      <w:r w:rsidR="009232CE" w:rsidRPr="00A847F6">
        <w:rPr>
          <w:lang w:val="sr-Latn-RS"/>
        </w:rPr>
        <w:t>linijske greške, kakve mogu biti i kako nastaju</w:t>
      </w:r>
    </w:p>
    <w:p w14:paraId="46B4C078" w14:textId="7A213196" w:rsidR="009232CE" w:rsidRPr="00A847F6" w:rsidRDefault="009232C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su površinske greške, kako nastaju i koji tipovi površinske greške postoje</w:t>
      </w:r>
    </w:p>
    <w:p w14:paraId="2F382B47" w14:textId="4C380412" w:rsidR="009232CE" w:rsidRPr="00A847F6" w:rsidRDefault="009232C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predstavljaju zrna? Objasniti postupak njihovog nastanka</w:t>
      </w:r>
    </w:p>
    <w:p w14:paraId="5CB2F61C" w14:textId="77777777" w:rsidR="009232CE" w:rsidRPr="00A847F6" w:rsidRDefault="009232C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lastRenderedPageBreak/>
        <w:t>Šta predstavlja nukleacija? Na koji način utiče brzina nukleacije na formiranje kristalne strukture</w:t>
      </w:r>
    </w:p>
    <w:p w14:paraId="12CD6FC6" w14:textId="77777777" w:rsidR="009232CE" w:rsidRPr="00A847F6" w:rsidRDefault="009232C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Na koji način se određuje veličina zrna</w:t>
      </w:r>
    </w:p>
    <w:p w14:paraId="20B7F7B9" w14:textId="77777777" w:rsidR="009232CE" w:rsidRPr="00A847F6" w:rsidRDefault="009232C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Šta su mehanička svojstva materijala</w:t>
      </w:r>
    </w:p>
    <w:p w14:paraId="32672A78" w14:textId="77777777" w:rsidR="009232CE" w:rsidRPr="00A847F6" w:rsidRDefault="009232C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Zbog čega je potrebno poznavati mehanička svojstva materijala</w:t>
      </w:r>
    </w:p>
    <w:p w14:paraId="4724DB7B" w14:textId="77777777" w:rsidR="009232CE" w:rsidRPr="00A847F6" w:rsidRDefault="009232CE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oja je razlika između statičkih i dinamičkih ispitivanja</w:t>
      </w:r>
    </w:p>
    <w:p w14:paraId="6B6D3272" w14:textId="41876392" w:rsidR="009232CE" w:rsidRPr="00A847F6" w:rsidRDefault="00202816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 xml:space="preserve">S obzirom na vrstu opterećenja koja mehanička ispitivanja postoje </w:t>
      </w:r>
      <w:r w:rsidR="009232CE" w:rsidRPr="00A847F6">
        <w:rPr>
          <w:lang w:val="sr-Latn-RS"/>
        </w:rPr>
        <w:t xml:space="preserve"> </w:t>
      </w:r>
    </w:p>
    <w:p w14:paraId="60FA425D" w14:textId="46FC59F5" w:rsidR="00202816" w:rsidRPr="00A847F6" w:rsidRDefault="00202816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 xml:space="preserve">Navesti najvažnija mehanička svojstva materijala </w:t>
      </w:r>
    </w:p>
    <w:p w14:paraId="57B146F7" w14:textId="4EFD8FDC" w:rsidR="00202816" w:rsidRPr="00A847F6" w:rsidRDefault="00202816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ako se definiše mehaničko opterećenje</w:t>
      </w:r>
    </w:p>
    <w:p w14:paraId="31BC5028" w14:textId="024E8685" w:rsidR="00202816" w:rsidRPr="00A847F6" w:rsidRDefault="00202816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ako se definiše napon</w:t>
      </w:r>
    </w:p>
    <w:p w14:paraId="0E89E70E" w14:textId="5C5BEC09" w:rsidR="00202816" w:rsidRPr="00A847F6" w:rsidRDefault="00202816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oje informacije se mogu dobiti jednoosnim zatezanjem</w:t>
      </w:r>
    </w:p>
    <w:p w14:paraId="02AF1A44" w14:textId="48AC592B" w:rsidR="00202816" w:rsidRPr="00A847F6" w:rsidRDefault="00202816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Ukratko objasniti postupak ispitivanja zatezanjem</w:t>
      </w:r>
    </w:p>
    <w:p w14:paraId="008C1497" w14:textId="1474B4CF" w:rsidR="00202816" w:rsidRPr="00A847F6" w:rsidRDefault="00855E2D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oja je osnovna karakteristika elastičnog deformisanja</w:t>
      </w:r>
    </w:p>
    <w:p w14:paraId="7E229064" w14:textId="0E97AD0E" w:rsidR="00855E2D" w:rsidRPr="00A847F6" w:rsidRDefault="00855E2D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oja je osnovna karakteristika plastičnog deformisanja</w:t>
      </w:r>
    </w:p>
    <w:p w14:paraId="262FA4C0" w14:textId="550B8B2D" w:rsidR="00855E2D" w:rsidRPr="00A847F6" w:rsidRDefault="00855E2D" w:rsidP="00731C6E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A847F6">
        <w:rPr>
          <w:lang w:val="sr-Latn-RS"/>
        </w:rPr>
        <w:t>Koja su osnovna svojstva otpornosti koja se određuju ispitivanjem zatezanjem i na koji način se definišu</w:t>
      </w:r>
    </w:p>
    <w:p w14:paraId="7C4E878C" w14:textId="01416643" w:rsidR="00855E2D" w:rsidRPr="00A847F6" w:rsidRDefault="00855E2D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od kojih materijala se javlja „tečenje“? Šta predstavlja napon tečenja</w:t>
      </w:r>
    </w:p>
    <w:p w14:paraId="2F18BA23" w14:textId="7CB22569" w:rsidR="00855E2D" w:rsidRPr="00A847F6" w:rsidRDefault="00855E2D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avlja konvencionalni (tehnički) napon tečenja</w:t>
      </w:r>
    </w:p>
    <w:p w14:paraId="3FB9ABA1" w14:textId="39624592" w:rsidR="00855E2D" w:rsidRPr="00A847F6" w:rsidRDefault="00855E2D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ako se definiše zatezna čvrstoća. Napisati formulu za određivanje zatezne čvrstoće</w:t>
      </w:r>
    </w:p>
    <w:p w14:paraId="345BEA18" w14:textId="3D8A6CD1" w:rsidR="00855E2D" w:rsidRPr="00A847F6" w:rsidRDefault="00855E2D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avlja napon kidanja i kako se obeležava</w:t>
      </w:r>
    </w:p>
    <w:p w14:paraId="6959F29F" w14:textId="418750BE" w:rsidR="00DA5575" w:rsidRPr="00A847F6" w:rsidRDefault="00DA5575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avlja duktilnost. Koja su dva osnovna kvantitativna pokazatelja duktilnosti</w:t>
      </w:r>
    </w:p>
    <w:p w14:paraId="246E2CAD" w14:textId="26291C6B" w:rsidR="00DA5575" w:rsidRPr="00A847F6" w:rsidRDefault="00DA5575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Na koji način se uticaj povećanja temperature može „detektovati“ na krivama napon-deformacija</w:t>
      </w:r>
    </w:p>
    <w:p w14:paraId="70BAFE15" w14:textId="189874F5" w:rsidR="00DA5575" w:rsidRPr="00A847F6" w:rsidRDefault="00DA5575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avlja Hukov zakon</w:t>
      </w:r>
      <w:r w:rsidR="00B22E51" w:rsidRPr="00A847F6">
        <w:rPr>
          <w:lang w:val="sr-Latn-RS"/>
        </w:rPr>
        <w:t xml:space="preserve"> i kojom relacijom se može analitički izraziti</w:t>
      </w:r>
    </w:p>
    <w:p w14:paraId="1B940F1F" w14:textId="485DA5A7" w:rsidR="00DA5575" w:rsidRPr="00A847F6" w:rsidRDefault="00B22E51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avlja modul elastičnosti, od čega zavisi i na koje mehaničko svojstvo utiče</w:t>
      </w:r>
    </w:p>
    <w:p w14:paraId="28742324" w14:textId="27F1D3FA" w:rsidR="00B22E51" w:rsidRPr="00A847F6" w:rsidRDefault="00B22E51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 xml:space="preserve">Poređati osnovne grupe materijal po krutosti </w:t>
      </w:r>
    </w:p>
    <w:p w14:paraId="45C22DC6" w14:textId="7C056076" w:rsidR="00B22E51" w:rsidRPr="00A847F6" w:rsidRDefault="00B22E51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Skicirati i objasniti na koji način se grafički približno može odrediti modul elastičnosti</w:t>
      </w:r>
    </w:p>
    <w:p w14:paraId="7CEB2467" w14:textId="2D8F1043" w:rsidR="00B22E51" w:rsidRPr="00A847F6" w:rsidRDefault="00B22E51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 xml:space="preserve">Da li je ispitivanje </w:t>
      </w:r>
      <w:r w:rsidR="00EA3DF1" w:rsidRPr="00A847F6">
        <w:rPr>
          <w:lang w:val="sr-Latn-RS"/>
        </w:rPr>
        <w:t>pritiskom uobičajan postupak ispitiva</w:t>
      </w:r>
      <w:r w:rsidR="00D77B9B" w:rsidRPr="00A847F6">
        <w:rPr>
          <w:lang w:val="sr-Latn-RS"/>
        </w:rPr>
        <w:t>n</w:t>
      </w:r>
      <w:r w:rsidR="00EA3DF1" w:rsidRPr="00A847F6">
        <w:rPr>
          <w:lang w:val="sr-Latn-RS"/>
        </w:rPr>
        <w:t>j</w:t>
      </w:r>
      <w:r w:rsidR="00D77B9B" w:rsidRPr="00A847F6">
        <w:rPr>
          <w:lang w:val="sr-Latn-RS"/>
        </w:rPr>
        <w:t>a</w:t>
      </w:r>
      <w:r w:rsidR="00EA3DF1" w:rsidRPr="00A847F6">
        <w:rPr>
          <w:lang w:val="sr-Latn-RS"/>
        </w:rPr>
        <w:t xml:space="preserve"> materijala. </w:t>
      </w:r>
      <w:r w:rsidR="00D77B9B" w:rsidRPr="00A847F6">
        <w:rPr>
          <w:lang w:val="sr-Latn-RS"/>
        </w:rPr>
        <w:t xml:space="preserve">Koji materijali se ispituju pritiskom </w:t>
      </w:r>
    </w:p>
    <w:p w14:paraId="0730C270" w14:textId="6B4651BC" w:rsidR="00D77B9B" w:rsidRPr="00A847F6" w:rsidRDefault="00D77B9B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oja svojstva se mogu odrediti ispitivanjem pritiskom. Kako se ova svojstva analitički izražavaju</w:t>
      </w:r>
    </w:p>
    <w:p w14:paraId="2452A6B5" w14:textId="0E4B05C0" w:rsidR="00D77B9B" w:rsidRPr="00A847F6" w:rsidRDefault="00EC6291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ako se definiše tvrdoća?</w:t>
      </w:r>
    </w:p>
    <w:p w14:paraId="794F723F" w14:textId="3E9508D9" w:rsidR="00EC6291" w:rsidRPr="00A847F6" w:rsidRDefault="00EC6291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Navesti šest najčešćih metoda za ispitivanje tvrdoće</w:t>
      </w:r>
    </w:p>
    <w:p w14:paraId="599219DE" w14:textId="6B487F0D" w:rsidR="00EC6291" w:rsidRPr="00A847F6" w:rsidRDefault="00EC6291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ako se definiše žilavost materijala</w:t>
      </w:r>
      <w:r w:rsidR="00880749" w:rsidRPr="00A847F6">
        <w:rPr>
          <w:lang w:val="sr-Latn-RS"/>
        </w:rPr>
        <w:t>. Kako se najčešće ispituje</w:t>
      </w:r>
    </w:p>
    <w:p w14:paraId="43BC3634" w14:textId="77777777" w:rsidR="00FF3637" w:rsidRPr="00A847F6" w:rsidRDefault="00880749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avlja lom</w:t>
      </w:r>
      <w:r w:rsidR="00FF3637" w:rsidRPr="00A847F6">
        <w:rPr>
          <w:lang w:val="sr-Latn-RS"/>
        </w:rPr>
        <w:t>. Kako se naziva oblast nauke koja se bavi lomom.</w:t>
      </w:r>
    </w:p>
    <w:p w14:paraId="76B7F698" w14:textId="77777777" w:rsidR="00FF3637" w:rsidRPr="00A847F6" w:rsidRDefault="00FF3637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akve vrste loma postoje. Navesti karakteristične primere za svaki tip loma</w:t>
      </w:r>
    </w:p>
    <w:p w14:paraId="20DF44DF" w14:textId="77777777" w:rsidR="00FF3637" w:rsidRPr="00A847F6" w:rsidRDefault="00FF3637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oja je osnovna karakteristika duktilnog loma</w:t>
      </w:r>
    </w:p>
    <w:p w14:paraId="246C4895" w14:textId="77777777" w:rsidR="00FF3637" w:rsidRPr="00A847F6" w:rsidRDefault="00FF3637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oji faktori utiču na obrazovanje šupljina tokom plastične deformacije</w:t>
      </w:r>
    </w:p>
    <w:p w14:paraId="431E3577" w14:textId="77777777" w:rsidR="00FF3637" w:rsidRPr="00A847F6" w:rsidRDefault="00FF3637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oja je osnovna karakteristika krtog loma</w:t>
      </w:r>
    </w:p>
    <w:p w14:paraId="7E76C004" w14:textId="77777777" w:rsidR="00FF3637" w:rsidRPr="00A847F6" w:rsidRDefault="00FF3637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oji su mogući mehanizmi krtog loma</w:t>
      </w:r>
    </w:p>
    <w:p w14:paraId="396DD6E8" w14:textId="485B4CE5" w:rsidR="00FF3637" w:rsidRPr="00A847F6" w:rsidRDefault="00FF3637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avlja zamor materijala</w:t>
      </w:r>
      <w:r w:rsidR="004C0FAD" w:rsidRPr="00A847F6">
        <w:rPr>
          <w:lang w:val="sr-Latn-RS"/>
        </w:rPr>
        <w:t xml:space="preserve">. </w:t>
      </w:r>
    </w:p>
    <w:p w14:paraId="7120D422" w14:textId="77777777" w:rsidR="004C0FAD" w:rsidRPr="00A847F6" w:rsidRDefault="004C0FAD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je najčešći uzrok loma mašinskih konstrukcija</w:t>
      </w:r>
    </w:p>
    <w:p w14:paraId="25900C71" w14:textId="5CE5A352" w:rsidR="00880749" w:rsidRPr="00A847F6" w:rsidRDefault="004C0FAD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Navesti tri faze zamora materijala</w:t>
      </w:r>
    </w:p>
    <w:p w14:paraId="47BD45E6" w14:textId="05167D7C" w:rsidR="004C0FAD" w:rsidRPr="00A847F6" w:rsidRDefault="004C0FAD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Iz kojih razloga dolazi do zamornog loma</w:t>
      </w:r>
    </w:p>
    <w:p w14:paraId="3DB4D1E9" w14:textId="324640A5" w:rsidR="004C0FAD" w:rsidRPr="00A847F6" w:rsidRDefault="004C0FAD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je svrha ispitivanja dinamičke čvrstoće</w:t>
      </w:r>
    </w:p>
    <w:p w14:paraId="22590DD7" w14:textId="6F41E2B1" w:rsidR="004C0FAD" w:rsidRPr="00A847F6" w:rsidRDefault="004C0FAD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ojim zakonom se definiše napon promenljive vrednosti kod određivanja dinamičke čvrstoće</w:t>
      </w:r>
    </w:p>
    <w:p w14:paraId="6EDDF5AF" w14:textId="3014B16D" w:rsidR="004C0FAD" w:rsidRPr="00A847F6" w:rsidRDefault="004C0FAD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Opisati postupak za određivanje dinamičke čvrstoće. Koliko epruveta se koristi. Kako se naziva kriva koja se dobija kao rezultat ispitivanja</w:t>
      </w:r>
    </w:p>
    <w:p w14:paraId="5E86D2E7" w14:textId="0D51BD99" w:rsidR="004C0FAD" w:rsidRPr="00A847F6" w:rsidRDefault="00AE4AD9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avlja uslovna dinamička čvrstoća</w:t>
      </w:r>
    </w:p>
    <w:p w14:paraId="141556AC" w14:textId="06FFE081" w:rsidR="00AE4AD9" w:rsidRPr="00A847F6" w:rsidRDefault="00AE4AD9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lastRenderedPageBreak/>
        <w:t>Navesti faktore koji utiču na dinamičku čvrstoću (najmanje 4)</w:t>
      </w:r>
    </w:p>
    <w:p w14:paraId="53B0D405" w14:textId="508550C1" w:rsidR="00EC6291" w:rsidRPr="00A847F6" w:rsidRDefault="00AE4AD9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avlja puzanje materijala</w:t>
      </w:r>
    </w:p>
    <w:p w14:paraId="0220FA44" w14:textId="55D201CE" w:rsidR="00AE4AD9" w:rsidRPr="00A847F6" w:rsidRDefault="00AE4AD9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oja svojstva materijala umanjuju mogućnost pojave puzanja</w:t>
      </w:r>
    </w:p>
    <w:p w14:paraId="26FD7139" w14:textId="0E28F3D7" w:rsidR="00AE4AD9" w:rsidRPr="00A847F6" w:rsidRDefault="00AE4AD9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ako se definišu metalni materijali</w:t>
      </w:r>
    </w:p>
    <w:p w14:paraId="4E28F5AD" w14:textId="3E586496" w:rsidR="00AE4AD9" w:rsidRPr="00A847F6" w:rsidRDefault="00AE4AD9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avljaju legure. Kako se nazivaju elementi legure</w:t>
      </w:r>
    </w:p>
    <w:p w14:paraId="04D2CB60" w14:textId="7C7C4378" w:rsidR="00AE4AD9" w:rsidRPr="00A847F6" w:rsidRDefault="00AE4AD9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može nastati legiranjem metala nekim elementom</w:t>
      </w:r>
    </w:p>
    <w:p w14:paraId="18FF0644" w14:textId="7FEDF9CB" w:rsidR="00A90B31" w:rsidRPr="00A847F6" w:rsidRDefault="00A90B31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Na koji način dolazi do formiranja supstitucijskih čvrstih rastvora</w:t>
      </w:r>
    </w:p>
    <w:p w14:paraId="551C40E2" w14:textId="3D10677C" w:rsidR="00A90B31" w:rsidRPr="00A847F6" w:rsidRDefault="00A90B31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oji uslovi moraju biti ispunjeni da bi došlo do formiranja supstitucijskog čvrstog rastvora</w:t>
      </w:r>
    </w:p>
    <w:p w14:paraId="0801BDD2" w14:textId="51AB8491" w:rsidR="00A90B31" w:rsidRPr="00A847F6" w:rsidRDefault="00A90B31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ako nastaju intersticijski čvrsti rastvori</w:t>
      </w:r>
    </w:p>
    <w:p w14:paraId="54F7DF6D" w14:textId="104C6E68" w:rsidR="00A90B31" w:rsidRPr="00A847F6" w:rsidRDefault="00A90B31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oji su potrebni uslovi za formiranje intersticijskog čvrstog rastvora</w:t>
      </w:r>
    </w:p>
    <w:p w14:paraId="72297B9F" w14:textId="56527337" w:rsidR="00A90B31" w:rsidRPr="00A847F6" w:rsidRDefault="00A90B31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 xml:space="preserve">Šta se dešava sa rešetkom osnovnog metala prilikom forminranja intersticijskog </w:t>
      </w:r>
      <w:r w:rsidR="00557597" w:rsidRPr="00A847F6">
        <w:rPr>
          <w:lang w:val="sr-Latn-RS"/>
        </w:rPr>
        <w:t>čvrstog rastvora. Kakve su mehaničke karakteristike čvrstog rastvora u odnosu na osnovni metal</w:t>
      </w:r>
    </w:p>
    <w:p w14:paraId="2D8EB244" w14:textId="3FD111E5" w:rsidR="00557597" w:rsidRPr="00A847F6" w:rsidRDefault="00557597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su to intermetalna jedinjenja i kakve su njihove mehaničke karakteristike. Navesti neke primere. Gde se primenjuju</w:t>
      </w:r>
    </w:p>
    <w:p w14:paraId="29A22686" w14:textId="0DE4FCC4" w:rsidR="00557597" w:rsidRPr="00A847F6" w:rsidRDefault="0092685C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je mehanička smeša. Šta mogu biti konstittivni elementi.</w:t>
      </w:r>
    </w:p>
    <w:p w14:paraId="33FF7EBA" w14:textId="448DF10A" w:rsidR="0092685C" w:rsidRPr="00A847F6" w:rsidRDefault="0092685C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avlja fazni dijagram. Koja je najčešća pretpostavka kod faznih dijagrama</w:t>
      </w:r>
    </w:p>
    <w:p w14:paraId="7B5B1F1D" w14:textId="3DACDAD1" w:rsidR="0092685C" w:rsidRPr="00A847F6" w:rsidRDefault="000E3342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ako se konstruiše dijagram stanja</w:t>
      </w:r>
    </w:p>
    <w:p w14:paraId="34DCE0EF" w14:textId="72EEB527" w:rsidR="000E3342" w:rsidRPr="00A847F6" w:rsidRDefault="000E3342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avlja likvidus temperatura</w:t>
      </w:r>
    </w:p>
    <w:p w14:paraId="403ECCC6" w14:textId="7D95BC6A" w:rsidR="000E3342" w:rsidRPr="00A847F6" w:rsidRDefault="000E3342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vlja solidus temperatura</w:t>
      </w:r>
    </w:p>
    <w:p w14:paraId="2610AA94" w14:textId="49E3B4A3" w:rsidR="000E3342" w:rsidRPr="00A847F6" w:rsidRDefault="000E3342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avljaju binarni dijagrami stanja. Šta se može videti sa ovog dijagrama. U zavisnosti od toga kako se dve komponente mešaju u čvrstom i tečnom stanju koji tipovi binarnih dijagrama postoje</w:t>
      </w:r>
    </w:p>
    <w:p w14:paraId="44813D0E" w14:textId="77C80BC7" w:rsidR="000E3342" w:rsidRPr="00A847F6" w:rsidRDefault="000E3342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odrazumeva potpuna rastvorljivost u čvrstom stanju</w:t>
      </w:r>
    </w:p>
    <w:p w14:paraId="422CF35F" w14:textId="378CEE52" w:rsidR="000E3342" w:rsidRPr="00A847F6" w:rsidRDefault="000E3342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oje informacije se mogu dobiti iz ravnotežnog dijagrama stanja za leguru poznatog sastava na određenoj temperaturi</w:t>
      </w:r>
    </w:p>
    <w:p w14:paraId="6A56E157" w14:textId="61A7BC7A" w:rsidR="000E3342" w:rsidRPr="00A847F6" w:rsidRDefault="008B443C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oje je važno tehnološko svojstvo eutektičkih legura</w:t>
      </w:r>
    </w:p>
    <w:p w14:paraId="5C8DB9D0" w14:textId="63B81CCA" w:rsidR="008B443C" w:rsidRPr="00A847F6" w:rsidRDefault="008B443C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ako se može prikazati redosled izdvajanja faza kod podeutektičkih legura. Dati objašnjenje za oznake</w:t>
      </w:r>
    </w:p>
    <w:p w14:paraId="491EEE43" w14:textId="395D35FA" w:rsidR="008B443C" w:rsidRPr="00A847F6" w:rsidRDefault="008B443C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ako se može prikazati redosled izdvajanja faza kod nadeutektičkih legura. Dati objašnjenje za oznake</w:t>
      </w:r>
    </w:p>
    <w:p w14:paraId="3E0E396E" w14:textId="3D3FB888" w:rsidR="008B443C" w:rsidRPr="00A847F6" w:rsidRDefault="00EC1873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ako se definišu keramički materijali. Koje hemijske veze dominiraju između elemenata u keramičkim materijalima</w:t>
      </w:r>
    </w:p>
    <w:p w14:paraId="5DA9EEB1" w14:textId="69AF299F" w:rsidR="00EC1873" w:rsidRPr="00A847F6" w:rsidRDefault="00EC1873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ako se može izvršiti podela keramike</w:t>
      </w:r>
    </w:p>
    <w:p w14:paraId="4E217666" w14:textId="12AF7090" w:rsidR="00EC1873" w:rsidRPr="00A847F6" w:rsidRDefault="00EC1873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Navesti najvažnije karakteristike keramičkih materijala</w:t>
      </w:r>
    </w:p>
    <w:p w14:paraId="4F558985" w14:textId="24A93E18" w:rsidR="00EC1873" w:rsidRPr="00A847F6" w:rsidRDefault="00037D9B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Dati potpunu definiciju vatrostalnosti</w:t>
      </w:r>
    </w:p>
    <w:p w14:paraId="5C81B0B5" w14:textId="6FE99FF5" w:rsidR="00037D9B" w:rsidRPr="00A847F6" w:rsidRDefault="00037D9B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oja je razlika između tradicionalne i industrijske keramike. Gde se primenjuje jedna a gde druga</w:t>
      </w:r>
    </w:p>
    <w:p w14:paraId="5AAADB86" w14:textId="600100F5" w:rsidR="00855E2D" w:rsidRPr="00A847F6" w:rsidRDefault="00037D9B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akvi po sastavu mogu da budu keramički materijali značajni za primenu u industrijskoj proizvodnji</w:t>
      </w:r>
    </w:p>
    <w:p w14:paraId="4F125DD0" w14:textId="6B32C45F" w:rsidR="00037D9B" w:rsidRPr="00A847F6" w:rsidRDefault="00037D9B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 xml:space="preserve">Koji keramički materijali se koriste za rezanje </w:t>
      </w:r>
    </w:p>
    <w:p w14:paraId="43745BC8" w14:textId="38B0ACF1" w:rsidR="00037D9B" w:rsidRPr="00A847F6" w:rsidRDefault="00037D9B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su to kermeti, glavna poželjna svojstva i oblast primene</w:t>
      </w:r>
    </w:p>
    <w:p w14:paraId="7E2A24B5" w14:textId="77777777" w:rsidR="00037D9B" w:rsidRPr="00A847F6" w:rsidRDefault="00037D9B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su to nanokeramike, glavna poželjna svojstva i oblast primene</w:t>
      </w:r>
    </w:p>
    <w:p w14:paraId="0BCDE795" w14:textId="29903CD6" w:rsidR="00037D9B" w:rsidRPr="00A847F6" w:rsidRDefault="00037D9B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su to biokeramike, glavna poželjna svojstva i oblast primene</w:t>
      </w:r>
    </w:p>
    <w:p w14:paraId="763EAFAD" w14:textId="2C64E1CF" w:rsidR="00037D9B" w:rsidRPr="00A847F6" w:rsidRDefault="00AA479F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 xml:space="preserve">Kako se definišu stakla. </w:t>
      </w:r>
      <w:r w:rsidR="00132C76" w:rsidRPr="00A847F6">
        <w:rPr>
          <w:lang w:val="sr-Latn-RS"/>
        </w:rPr>
        <w:t>Koje hemijsko jedinjenje je najčešći gradivni sastojak stakla. Koliko vrsta stakala je komercijalno dostupna (red veličine)</w:t>
      </w:r>
    </w:p>
    <w:p w14:paraId="66EE77DD" w14:textId="69B4F22C" w:rsidR="00132C76" w:rsidRPr="00A847F6" w:rsidRDefault="00132C76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avlja temperatura ostakljivanja. Kako se odvija proces očvršćavanja kod amorfnih a kako kod metalnih materijala</w:t>
      </w:r>
    </w:p>
    <w:p w14:paraId="4C731C4B" w14:textId="69AD06DB" w:rsidR="00132C76" w:rsidRPr="00A847F6" w:rsidRDefault="00534227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lastRenderedPageBreak/>
        <w:t>Navesti opšta svojstva stakala (modul elastičnosti, čvrstoća, toplotna provodljivost, koeficijent toplotnog širenja, otpornost na hemikalije)</w:t>
      </w:r>
    </w:p>
    <w:p w14:paraId="44A7C632" w14:textId="1BA419A3" w:rsidR="00534227" w:rsidRPr="00A847F6" w:rsidRDefault="00534227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Na koji način se vrši ojačavanje stakala</w:t>
      </w:r>
    </w:p>
    <w:p w14:paraId="7C6E506F" w14:textId="6178A30F" w:rsidR="00534227" w:rsidRPr="00A847F6" w:rsidRDefault="00D8696A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je to staklokeramika. Koja su svojstva staklokeramike (čvrstoća, fizički izgled, koeficijent toplotnog širenja). Gde se primenjuje</w:t>
      </w:r>
    </w:p>
    <w:p w14:paraId="64AEDDA7" w14:textId="0D2DAAB9" w:rsidR="00D8696A" w:rsidRPr="00A847F6" w:rsidRDefault="00D8696A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Navesti tri najznačajnija polimorfa ugljenika</w:t>
      </w:r>
    </w:p>
    <w:p w14:paraId="5D746A2B" w14:textId="34FCFC81" w:rsidR="00D8696A" w:rsidRPr="00A847F6" w:rsidRDefault="00D8696A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oje vrste veza postoje u kristalnoj strukturi grafita. Gde se grafit primenjuje (najmanje 4 oblasti primene)</w:t>
      </w:r>
    </w:p>
    <w:p w14:paraId="1DAB877C" w14:textId="0C14251D" w:rsidR="00D8696A" w:rsidRPr="00A847F6" w:rsidRDefault="00D8696A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Po čemu se kristalna struktura dijamanta razlikuje u odnosu na grafit</w:t>
      </w:r>
    </w:p>
    <w:p w14:paraId="715EC8C6" w14:textId="2A1F80BA" w:rsidR="00D8696A" w:rsidRPr="00A847F6" w:rsidRDefault="00D8696A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Ukratko objasniti postupak dobijanja sintetičkog dijamanta. Gde se primenjuje</w:t>
      </w:r>
    </w:p>
    <w:p w14:paraId="681D1D51" w14:textId="5EFA5373" w:rsidR="00D8696A" w:rsidRPr="00A847F6" w:rsidRDefault="00D8696A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avlja fuleren. Kakvog je oblika. Dali ima komercijalnu primenu</w:t>
      </w:r>
    </w:p>
    <w:p w14:paraId="0F8BDCF2" w14:textId="1C125471" w:rsidR="00D8696A" w:rsidRPr="00A847F6" w:rsidRDefault="00D8696A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avljaju nanocevi.</w:t>
      </w:r>
      <w:r w:rsidR="00870E04" w:rsidRPr="00A847F6">
        <w:rPr>
          <w:lang w:val="sr-Latn-RS"/>
        </w:rPr>
        <w:t xml:space="preserve"> Mehaničke karakteristike nanocevi. Gde se primenjuju</w:t>
      </w:r>
    </w:p>
    <w:p w14:paraId="55B9BCD5" w14:textId="421D6A76" w:rsidR="00870E04" w:rsidRPr="00A847F6" w:rsidRDefault="00870E04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predstavlja grafen. Navesti najvažnije karakteristike i oblast primene</w:t>
      </w:r>
    </w:p>
    <w:p w14:paraId="30F1864A" w14:textId="3B2064B2" w:rsidR="00870E04" w:rsidRPr="00A847F6" w:rsidRDefault="00870E04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 xml:space="preserve">Šta je polimer, šta polimerni materijal a šta plastika. Koje su oblasti primene </w:t>
      </w:r>
      <w:r w:rsidR="00A847F6" w:rsidRPr="00A847F6">
        <w:rPr>
          <w:lang w:val="sr-Latn-RS"/>
        </w:rPr>
        <w:t>polimera</w:t>
      </w:r>
    </w:p>
    <w:p w14:paraId="4A0C883D" w14:textId="4F8E5F3D" w:rsidR="00A847F6" w:rsidRPr="00A847F6" w:rsidRDefault="00A847F6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Prednosti polimera u odnosu na metale (najmanje 6)</w:t>
      </w:r>
    </w:p>
    <w:p w14:paraId="2BA397E9" w14:textId="4E5CE0D0" w:rsidR="00A847F6" w:rsidRPr="00A847F6" w:rsidRDefault="00A847F6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Šta su monomeri. Šta predstavlja proces polimerizacije</w:t>
      </w:r>
    </w:p>
    <w:p w14:paraId="3D9C55A3" w14:textId="15ECCC12" w:rsidR="00A847F6" w:rsidRPr="00A847F6" w:rsidRDefault="00A847F6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Klasifikacija kopolimera (sve četiri vrste)</w:t>
      </w:r>
    </w:p>
    <w:p w14:paraId="7790B6C4" w14:textId="751D3093" w:rsidR="00A847F6" w:rsidRPr="00A847F6" w:rsidRDefault="00A847F6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A847F6">
        <w:rPr>
          <w:lang w:val="sr-Latn-RS"/>
        </w:rPr>
        <w:t>Ukratko objasniti dva najvažnija procesa polimerizacije: kondenzaciju i adiciju</w:t>
      </w:r>
    </w:p>
    <w:p w14:paraId="64EADD8A" w14:textId="2F40CBFE" w:rsidR="00A847F6" w:rsidRPr="00A847F6" w:rsidRDefault="00C84F76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Navesti od čega zavise svojstva polimernih materijala ( svih 5 stavki i ukratko dati objašnjenje za svaku)</w:t>
      </w:r>
    </w:p>
    <w:p w14:paraId="7895414D" w14:textId="475F9A37" w:rsidR="00D8696A" w:rsidRDefault="00C84F76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Šta predstavlja proces ostakljivanja</w:t>
      </w:r>
    </w:p>
    <w:p w14:paraId="171E792E" w14:textId="5AE4C19A" w:rsidR="00C84F76" w:rsidRDefault="00C84F76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Klasifikacija polimera prema svojstvima i oblasti primene (skicirati šemu)</w:t>
      </w:r>
    </w:p>
    <w:p w14:paraId="0CEBA245" w14:textId="5F791F20" w:rsidR="00C84F76" w:rsidRDefault="00C84F76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U čemu je razlika između termoplastičnih i termostabilnih polimera</w:t>
      </w:r>
    </w:p>
    <w:p w14:paraId="117DB4DB" w14:textId="14D38508" w:rsidR="00C84F76" w:rsidRDefault="003C4CFA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Šta su to elastomeri. Osnovne karakteristike</w:t>
      </w:r>
    </w:p>
    <w:p w14:paraId="3F81C5E6" w14:textId="538FF27D" w:rsidR="003C4CFA" w:rsidRDefault="003C4CFA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Šta predstavlja proces vulkanizacije. Koja je svrha ovog postupka</w:t>
      </w:r>
    </w:p>
    <w:p w14:paraId="1528CE41" w14:textId="5A6679CB" w:rsidR="003C4CFA" w:rsidRDefault="003C4CFA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Šta predstavlja biorazgradiva plastika. Koje su osnovne prednosti ove vrste materijala</w:t>
      </w:r>
    </w:p>
    <w:p w14:paraId="525B9634" w14:textId="7E42C456" w:rsidR="003C4CFA" w:rsidRDefault="003C4CFA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Na koji način se olakšava razlikovanje reciklažne termoplastike. Navesti bar 4 tipa najznačajnijih reciklažnih termoplastičnih materijala</w:t>
      </w:r>
    </w:p>
    <w:p w14:paraId="71914207" w14:textId="061D2047" w:rsidR="003C4CFA" w:rsidRDefault="003C4CFA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Šta predstavljaju kompozitni materijali. Koje uslove moraju da zadovolje (navesti sva 4)</w:t>
      </w:r>
    </w:p>
    <w:p w14:paraId="152838B1" w14:textId="1C6710A1" w:rsidR="003C4CFA" w:rsidRDefault="003C4CFA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Od čega se generički sastoji svaki kompozitni materijal i koja je svrha svake od komponenata</w:t>
      </w:r>
    </w:p>
    <w:p w14:paraId="437A8293" w14:textId="3A55A965" w:rsidR="003C4CFA" w:rsidRDefault="003C4CFA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Koje vrste kompozita se razlikuju sobzirom na oblik i orjentaciju ojačavača u matrici</w:t>
      </w:r>
    </w:p>
    <w:p w14:paraId="3F471E3B" w14:textId="794AC7F3" w:rsidR="003C4CFA" w:rsidRDefault="003C4CFA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Šta su to vlaknima ojačani kompoziti. Koji tipovi postoje</w:t>
      </w:r>
    </w:p>
    <w:p w14:paraId="3B5622AB" w14:textId="76C23730" w:rsidR="003C4CFA" w:rsidRDefault="003C4CFA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Šta su to slojeviti kompoziti. Oblast primene</w:t>
      </w:r>
    </w:p>
    <w:p w14:paraId="6E764562" w14:textId="7604AEEE" w:rsidR="00037D9B" w:rsidRDefault="007166C5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 w:rsidRPr="007166C5">
        <w:rPr>
          <w:lang w:val="sr-Latn-RS"/>
        </w:rPr>
        <w:t>Vlaknasto ojačani kompoziti</w:t>
      </w:r>
      <w:r>
        <w:rPr>
          <w:lang w:val="sr-Latn-RS"/>
        </w:rPr>
        <w:t>. Šta se dobija impregnacijom vlakana. Tipovi vlakana. Karakteristike svake vrste kompozita sobzirom na tip ugrađenih vlakana</w:t>
      </w:r>
    </w:p>
    <w:p w14:paraId="26971B78" w14:textId="2E6D1E02" w:rsidR="007166C5" w:rsidRDefault="007166C5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Karakteristike i oblast primene kompozita sa polimernom matricom i ugljenim vlaknima</w:t>
      </w:r>
    </w:p>
    <w:p w14:paraId="311B3A40" w14:textId="069AD863" w:rsidR="007166C5" w:rsidRPr="007166C5" w:rsidRDefault="007166C5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Karakteristike i oblast primene kompozita sa polimernom matricom i staklenim vlaknima</w:t>
      </w:r>
    </w:p>
    <w:p w14:paraId="7D6BF2AD" w14:textId="0FDAF834" w:rsidR="007166C5" w:rsidRPr="007166C5" w:rsidRDefault="007166C5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 xml:space="preserve">Karakteristike i oblast primene kompozita sa polimernom matricom i </w:t>
      </w:r>
      <w:r w:rsidR="003C633E">
        <w:rPr>
          <w:lang w:val="sr-Latn-RS"/>
        </w:rPr>
        <w:t xml:space="preserve">aramidnim </w:t>
      </w:r>
      <w:r>
        <w:rPr>
          <w:lang w:val="sr-Latn-RS"/>
        </w:rPr>
        <w:t>vlaknima</w:t>
      </w:r>
    </w:p>
    <w:p w14:paraId="6B7636A5" w14:textId="7C76B8E3" w:rsidR="007166C5" w:rsidRDefault="002833EF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Kompoziti sa metalnom osnovom. Način ojačavanja metalne matrice. Materijali od kojih se izrađuju vlakna ojačavača</w:t>
      </w:r>
    </w:p>
    <w:p w14:paraId="1A439C14" w14:textId="1E7E1F71" w:rsidR="002833EF" w:rsidRDefault="002833EF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Prednosti i nedostaci kompozita sa metalnom osnovom u odnosu na kompozite sa polimernom matricom</w:t>
      </w:r>
    </w:p>
    <w:p w14:paraId="7754ACB9" w14:textId="7E7AE9FE" w:rsidR="002833EF" w:rsidRPr="007166C5" w:rsidRDefault="002833EF" w:rsidP="00731C6E">
      <w:pPr>
        <w:pStyle w:val="ListParagraph"/>
        <w:numPr>
          <w:ilvl w:val="0"/>
          <w:numId w:val="2"/>
        </w:numPr>
        <w:ind w:hanging="450"/>
        <w:jc w:val="both"/>
        <w:rPr>
          <w:lang w:val="sr-Latn-RS"/>
        </w:rPr>
      </w:pPr>
      <w:r>
        <w:rPr>
          <w:lang w:val="sr-Latn-RS"/>
        </w:rPr>
        <w:t>Kompoziti sa keramičkom osnovom. Oblast primene. Materijali koji se koriste za ojačanje</w:t>
      </w:r>
    </w:p>
    <w:sectPr w:rsidR="002833EF" w:rsidRPr="007166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1B3D02"/>
    <w:multiLevelType w:val="hybridMultilevel"/>
    <w:tmpl w:val="D6FE6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9F38CB"/>
    <w:multiLevelType w:val="hybridMultilevel"/>
    <w:tmpl w:val="6F126B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DC7AF7"/>
    <w:multiLevelType w:val="hybridMultilevel"/>
    <w:tmpl w:val="342C03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TEwMrS0NLIwNLZU0lEKTi0uzszPAykwqgUABKj3OiwAAAA="/>
  </w:docVars>
  <w:rsids>
    <w:rsidRoot w:val="0029692E"/>
    <w:rsid w:val="00037D9B"/>
    <w:rsid w:val="000C2576"/>
    <w:rsid w:val="000E3342"/>
    <w:rsid w:val="00120986"/>
    <w:rsid w:val="00123974"/>
    <w:rsid w:val="00127736"/>
    <w:rsid w:val="00132C76"/>
    <w:rsid w:val="00196CDB"/>
    <w:rsid w:val="00202816"/>
    <w:rsid w:val="00243B89"/>
    <w:rsid w:val="00265659"/>
    <w:rsid w:val="002833EF"/>
    <w:rsid w:val="0029692E"/>
    <w:rsid w:val="00340FEF"/>
    <w:rsid w:val="00366196"/>
    <w:rsid w:val="00366D8D"/>
    <w:rsid w:val="003C4CFA"/>
    <w:rsid w:val="003C633E"/>
    <w:rsid w:val="00454C0C"/>
    <w:rsid w:val="0048131E"/>
    <w:rsid w:val="004851F4"/>
    <w:rsid w:val="004C0FAD"/>
    <w:rsid w:val="00534227"/>
    <w:rsid w:val="00535A48"/>
    <w:rsid w:val="00557597"/>
    <w:rsid w:val="00567C29"/>
    <w:rsid w:val="00633C9E"/>
    <w:rsid w:val="006F1148"/>
    <w:rsid w:val="007166C5"/>
    <w:rsid w:val="00731C6E"/>
    <w:rsid w:val="007374CB"/>
    <w:rsid w:val="0079784F"/>
    <w:rsid w:val="00802DB3"/>
    <w:rsid w:val="00855E2D"/>
    <w:rsid w:val="00870E04"/>
    <w:rsid w:val="00880749"/>
    <w:rsid w:val="008B443C"/>
    <w:rsid w:val="008D1B85"/>
    <w:rsid w:val="009232CE"/>
    <w:rsid w:val="0092685C"/>
    <w:rsid w:val="00940D41"/>
    <w:rsid w:val="00A847F6"/>
    <w:rsid w:val="00A90B31"/>
    <w:rsid w:val="00AA479F"/>
    <w:rsid w:val="00AB2ADF"/>
    <w:rsid w:val="00AE4AD9"/>
    <w:rsid w:val="00B22E51"/>
    <w:rsid w:val="00B732FE"/>
    <w:rsid w:val="00C84F76"/>
    <w:rsid w:val="00D77B9B"/>
    <w:rsid w:val="00D8696A"/>
    <w:rsid w:val="00DA5575"/>
    <w:rsid w:val="00E30134"/>
    <w:rsid w:val="00EA3DF1"/>
    <w:rsid w:val="00EB2618"/>
    <w:rsid w:val="00EC1873"/>
    <w:rsid w:val="00EC6291"/>
    <w:rsid w:val="00F3412F"/>
    <w:rsid w:val="00F446B7"/>
    <w:rsid w:val="00F667BD"/>
    <w:rsid w:val="00FE21AE"/>
    <w:rsid w:val="00FF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BC4AD"/>
  <w15:chartTrackingRefBased/>
  <w15:docId w15:val="{3DDD9953-84D6-4B79-A398-07BAE8C1B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9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013</Words>
  <Characters>1147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Protic</cp:lastModifiedBy>
  <cp:revision>2</cp:revision>
  <dcterms:created xsi:type="dcterms:W3CDTF">2023-06-14T10:13:00Z</dcterms:created>
  <dcterms:modified xsi:type="dcterms:W3CDTF">2023-06-14T10:13:00Z</dcterms:modified>
</cp:coreProperties>
</file>